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B7C52" w14:textId="77777777" w:rsidR="00193B66" w:rsidRDefault="00193B66" w:rsidP="00193B6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6D78C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laeocarpus </w:t>
      </w:r>
      <w:proofErr w:type="spellStart"/>
      <w:r w:rsidRPr="006D78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floribundus</w:t>
      </w:r>
      <w:proofErr w:type="spellEnd"/>
      <w:r w:rsidRPr="006D78CC">
        <w:rPr>
          <w:rFonts w:ascii="Times New Roman" w:hAnsi="Times New Roman" w:cs="Times New Roman"/>
          <w:b/>
          <w:bCs/>
          <w:sz w:val="24"/>
          <w:szCs w:val="24"/>
        </w:rPr>
        <w:t xml:space="preserve"> Bl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D78CC">
        <w:rPr>
          <w:rFonts w:ascii="Times New Roman" w:hAnsi="Times New Roman" w:cs="Times New Roman"/>
          <w:b/>
          <w:bCs/>
          <w:sz w:val="24"/>
          <w:szCs w:val="24"/>
        </w:rPr>
        <w:t>seed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s a new source of bioactive compounds with promising antioxidant and antimicrobial properties</w:t>
      </w:r>
    </w:p>
    <w:p w14:paraId="21F00B91" w14:textId="77777777" w:rsidR="007209D4" w:rsidRPr="00F902FE" w:rsidRDefault="007209D4" w:rsidP="007209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902FE">
        <w:rPr>
          <w:rFonts w:ascii="Times New Roman" w:hAnsi="Times New Roman" w:cs="Times New Roman"/>
          <w:sz w:val="24"/>
          <w:szCs w:val="24"/>
        </w:rPr>
        <w:t>Ayorinde</w:t>
      </w:r>
      <w:proofErr w:type="spellEnd"/>
      <w:r w:rsidRPr="00F902FE">
        <w:rPr>
          <w:rFonts w:ascii="Times New Roman" w:hAnsi="Times New Roman" w:cs="Times New Roman"/>
          <w:sz w:val="24"/>
          <w:szCs w:val="24"/>
        </w:rPr>
        <w:t xml:space="preserve"> V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902FE">
        <w:rPr>
          <w:rFonts w:ascii="Times New Roman" w:hAnsi="Times New Roman" w:cs="Times New Roman"/>
          <w:sz w:val="24"/>
          <w:szCs w:val="24"/>
        </w:rPr>
        <w:t xml:space="preserve"> Ogundele</w:t>
      </w: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, 2, 3</w:t>
      </w:r>
      <w:r w:rsidRPr="00F902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02FE">
        <w:rPr>
          <w:rFonts w:ascii="Times New Roman" w:hAnsi="Times New Roman" w:cs="Times New Roman"/>
          <w:sz w:val="24"/>
          <w:szCs w:val="24"/>
        </w:rPr>
        <w:t>Saikat</w:t>
      </w:r>
      <w:proofErr w:type="spellEnd"/>
      <w:r w:rsidRPr="00F902FE">
        <w:rPr>
          <w:rFonts w:ascii="Times New Roman" w:hAnsi="Times New Roman" w:cs="Times New Roman"/>
          <w:sz w:val="24"/>
          <w:szCs w:val="24"/>
        </w:rPr>
        <w:t xml:space="preserve"> Haldar</w:t>
      </w: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F902FE">
        <w:rPr>
          <w:rFonts w:ascii="Times New Roman" w:hAnsi="Times New Roman" w:cs="Times New Roman"/>
          <w:sz w:val="24"/>
          <w:szCs w:val="24"/>
        </w:rPr>
        <w:t>, Archana Yadav</w:t>
      </w: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F902FE">
        <w:rPr>
          <w:rFonts w:ascii="Times New Roman" w:hAnsi="Times New Roman" w:cs="Times New Roman"/>
          <w:sz w:val="24"/>
          <w:szCs w:val="24"/>
        </w:rPr>
        <w:t xml:space="preserve"> and Archana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902FE">
        <w:rPr>
          <w:rFonts w:ascii="Times New Roman" w:hAnsi="Times New Roman" w:cs="Times New Roman"/>
          <w:sz w:val="24"/>
          <w:szCs w:val="24"/>
        </w:rPr>
        <w:t xml:space="preserve"> Das</w:t>
      </w: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,2*</w:t>
      </w:r>
    </w:p>
    <w:p w14:paraId="10F86C2E" w14:textId="77777777" w:rsidR="007209D4" w:rsidRPr="00F902FE" w:rsidRDefault="007209D4" w:rsidP="007209D4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Natural Products Chemistry Group, Chemical Science and Technology Division,</w:t>
      </w:r>
    </w:p>
    <w:p w14:paraId="255AE486" w14:textId="77777777" w:rsidR="007209D4" w:rsidRPr="00F902FE" w:rsidRDefault="007209D4" w:rsidP="007209D4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</w:rPr>
        <w:t>CSIR-North East Institute of Science and Technology Jorhat-785006, Assam, India</w:t>
      </w:r>
    </w:p>
    <w:p w14:paraId="2AFDAAEB" w14:textId="77777777" w:rsidR="007209D4" w:rsidRPr="00F902FE" w:rsidRDefault="007209D4" w:rsidP="007209D4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DD24053" w14:textId="71D30297" w:rsidR="007209D4" w:rsidRDefault="007209D4" w:rsidP="00141CED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  <w:lang w:val="en-IN"/>
        </w:rPr>
        <w:t>2</w:t>
      </w:r>
      <w:r w:rsidR="00141CED" w:rsidRPr="00141CED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141CED" w:rsidRPr="00BD2BB2">
        <w:rPr>
          <w:rFonts w:ascii="Times New Roman" w:hAnsi="Times New Roman" w:cs="Times New Roman"/>
          <w:bCs/>
          <w:i/>
          <w:iCs/>
          <w:sz w:val="24"/>
          <w:szCs w:val="24"/>
        </w:rPr>
        <w:t>Academy of Scientific and Innovative Research (</w:t>
      </w:r>
      <w:proofErr w:type="spellStart"/>
      <w:r w:rsidR="00141CED" w:rsidRPr="00BD2BB2">
        <w:rPr>
          <w:rFonts w:ascii="Times New Roman" w:hAnsi="Times New Roman" w:cs="Times New Roman"/>
          <w:bCs/>
          <w:i/>
          <w:iCs/>
          <w:sz w:val="24"/>
          <w:szCs w:val="24"/>
        </w:rPr>
        <w:t>AcSIR</w:t>
      </w:r>
      <w:proofErr w:type="spellEnd"/>
      <w:r w:rsidR="00141CED" w:rsidRPr="00BD2BB2">
        <w:rPr>
          <w:rFonts w:ascii="Times New Roman" w:hAnsi="Times New Roman" w:cs="Times New Roman"/>
          <w:bCs/>
          <w:i/>
          <w:iCs/>
          <w:sz w:val="24"/>
          <w:szCs w:val="24"/>
        </w:rPr>
        <w:t>), Ghaziabad-201002, India</w:t>
      </w:r>
    </w:p>
    <w:p w14:paraId="47174075" w14:textId="77777777" w:rsidR="00141CED" w:rsidRPr="00F902FE" w:rsidRDefault="00141CED" w:rsidP="00141CED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  <w:lang w:val="en-IN"/>
        </w:rPr>
      </w:pPr>
    </w:p>
    <w:p w14:paraId="35FA9F1F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3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 xml:space="preserve"> Department of Chemistry, College of Pure and Applied Sciences, </w:t>
      </w:r>
      <w:proofErr w:type="spellStart"/>
      <w:r w:rsidRPr="00F902FE">
        <w:rPr>
          <w:rFonts w:ascii="Times New Roman" w:hAnsi="Times New Roman" w:cs="Times New Roman"/>
          <w:i/>
          <w:iCs/>
          <w:sz w:val="24"/>
          <w:szCs w:val="24"/>
        </w:rPr>
        <w:t>Kwara</w:t>
      </w:r>
      <w:proofErr w:type="spellEnd"/>
      <w:r w:rsidRPr="00F902FE">
        <w:rPr>
          <w:rFonts w:ascii="Times New Roman" w:hAnsi="Times New Roman" w:cs="Times New Roman"/>
          <w:i/>
          <w:iCs/>
          <w:sz w:val="24"/>
          <w:szCs w:val="24"/>
        </w:rPr>
        <w:t xml:space="preserve"> State</w:t>
      </w:r>
    </w:p>
    <w:p w14:paraId="6AB7428C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</w:rPr>
        <w:t xml:space="preserve">University, </w:t>
      </w:r>
      <w:proofErr w:type="spellStart"/>
      <w:r w:rsidRPr="00F902FE">
        <w:rPr>
          <w:rFonts w:ascii="Times New Roman" w:hAnsi="Times New Roman" w:cs="Times New Roman"/>
          <w:i/>
          <w:iCs/>
          <w:sz w:val="24"/>
          <w:szCs w:val="24"/>
        </w:rPr>
        <w:t>Malete</w:t>
      </w:r>
      <w:proofErr w:type="spellEnd"/>
      <w:r w:rsidRPr="00F902FE">
        <w:rPr>
          <w:rFonts w:ascii="Times New Roman" w:hAnsi="Times New Roman" w:cs="Times New Roman"/>
          <w:i/>
          <w:iCs/>
          <w:sz w:val="24"/>
          <w:szCs w:val="24"/>
        </w:rPr>
        <w:t>, P. M. B. 1530, Ilorin-240243, Nigeria</w:t>
      </w:r>
    </w:p>
    <w:p w14:paraId="1380F058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49120A2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4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Medicinal, Aromatic and Economic Plants Group, Biological Sciences and</w:t>
      </w:r>
    </w:p>
    <w:p w14:paraId="5E9DB753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</w:rPr>
        <w:t>Technology Division, CSIR‐North East Institute of Science and Technology,</w:t>
      </w:r>
    </w:p>
    <w:p w14:paraId="638EC823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</w:rPr>
        <w:t>Jorhat-785006, Assam, India</w:t>
      </w:r>
    </w:p>
    <w:p w14:paraId="77A0D083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F6C1DB5" w14:textId="77777777" w:rsidR="007209D4" w:rsidRPr="00F902FE" w:rsidRDefault="007209D4" w:rsidP="007209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5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Biotechnology Group, Biological Science and Technology Division,</w:t>
      </w:r>
    </w:p>
    <w:p w14:paraId="21BCAD28" w14:textId="77777777" w:rsidR="007209D4" w:rsidRDefault="007209D4" w:rsidP="007209D4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902FE">
        <w:rPr>
          <w:rFonts w:ascii="Times New Roman" w:hAnsi="Times New Roman" w:cs="Times New Roman"/>
          <w:i/>
          <w:iCs/>
          <w:sz w:val="24"/>
          <w:szCs w:val="24"/>
        </w:rPr>
        <w:t>CSIR- North East Institute of Science and Technology, Jorhat-785006, Assam, India</w:t>
      </w:r>
    </w:p>
    <w:p w14:paraId="5E4B8982" w14:textId="77777777" w:rsidR="007209D4" w:rsidRPr="00F902FE" w:rsidRDefault="007209D4" w:rsidP="007209D4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2E71FFD" w14:textId="77777777" w:rsidR="007209D4" w:rsidRDefault="007209D4" w:rsidP="007209D4">
      <w:pPr>
        <w:pStyle w:val="MDPI14history"/>
        <w:spacing w:before="0" w:line="240" w:lineRule="auto"/>
        <w:ind w:left="0"/>
        <w:rPr>
          <w:rFonts w:ascii="Times New Roman" w:hAnsi="Times New Roman"/>
          <w:sz w:val="24"/>
          <w:szCs w:val="24"/>
          <w:lang w:val="en-GB"/>
        </w:rPr>
      </w:pPr>
      <w:r w:rsidRPr="00F902FE">
        <w:rPr>
          <w:rFonts w:ascii="Times New Roman" w:hAnsi="Times New Roman"/>
          <w:b/>
          <w:sz w:val="24"/>
          <w:szCs w:val="24"/>
          <w:lang w:val="en-GB"/>
        </w:rPr>
        <w:t>*</w:t>
      </w:r>
      <w:r w:rsidRPr="00F902FE">
        <w:rPr>
          <w:rFonts w:ascii="Times New Roman" w:hAnsi="Times New Roman"/>
          <w:sz w:val="24"/>
          <w:szCs w:val="24"/>
          <w:lang w:val="en-GB"/>
        </w:rPr>
        <w:t>Correspond</w:t>
      </w:r>
      <w:r>
        <w:rPr>
          <w:rFonts w:ascii="Times New Roman" w:hAnsi="Times New Roman"/>
          <w:sz w:val="24"/>
          <w:szCs w:val="24"/>
          <w:lang w:val="en-GB"/>
        </w:rPr>
        <w:t>ing author</w:t>
      </w:r>
      <w:r w:rsidRPr="00F902FE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6" w:history="1">
        <w:r w:rsidRPr="00F902FE">
          <w:rPr>
            <w:rStyle w:val="Hyperlink"/>
            <w:rFonts w:ascii="Times New Roman" w:hAnsi="Times New Roman"/>
            <w:sz w:val="24"/>
            <w:szCs w:val="24"/>
            <w:lang w:val="en-GB"/>
          </w:rPr>
          <w:t>archanads2@gmail.com</w:t>
        </w:r>
      </w:hyperlink>
    </w:p>
    <w:p w14:paraId="031D654A" w14:textId="77777777" w:rsidR="007209D4" w:rsidRDefault="007209D4" w:rsidP="00141CED">
      <w:pPr>
        <w:pStyle w:val="ChapterHeadingStyle"/>
        <w:spacing w:line="360" w:lineRule="auto"/>
        <w:jc w:val="left"/>
        <w:rPr>
          <w:lang w:val="en-US"/>
        </w:rPr>
      </w:pPr>
    </w:p>
    <w:p w14:paraId="59B8826B" w14:textId="77777777" w:rsidR="007209D4" w:rsidRDefault="007209D4" w:rsidP="00722D05">
      <w:pPr>
        <w:pStyle w:val="ChapterHeadingStyle"/>
        <w:spacing w:line="360" w:lineRule="auto"/>
        <w:rPr>
          <w:lang w:val="en-US"/>
        </w:rPr>
      </w:pPr>
    </w:p>
    <w:p w14:paraId="49A4FEB5" w14:textId="3CE9358F" w:rsidR="00722D05" w:rsidRPr="00E26429" w:rsidRDefault="00722D05" w:rsidP="00722D05">
      <w:pPr>
        <w:pStyle w:val="ChapterHeadingStyle"/>
        <w:spacing w:line="360" w:lineRule="auto"/>
        <w:rPr>
          <w:lang w:val="en-US"/>
        </w:rPr>
      </w:pPr>
      <w:r w:rsidRPr="00E26429">
        <w:rPr>
          <w:lang w:val="en-US"/>
        </w:rPr>
        <w:t>Supplementary data</w:t>
      </w:r>
    </w:p>
    <w:p w14:paraId="0E90FEAD" w14:textId="6FBFA4D9" w:rsidR="00722D05" w:rsidRPr="00F902FE" w:rsidRDefault="00722D05" w:rsidP="00722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2DEE62" wp14:editId="4994E26F">
            <wp:extent cx="5729605" cy="3315335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6FA8D" w14:textId="4C0091A6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02FE">
        <w:rPr>
          <w:rFonts w:ascii="Times New Roman" w:hAnsi="Times New Roman" w:cs="Times New Roman"/>
          <w:sz w:val="24"/>
          <w:szCs w:val="24"/>
        </w:rPr>
        <w:t xml:space="preserve">H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  <w:r w:rsidRPr="00F902FE">
        <w:rPr>
          <w:rFonts w:ascii="Times New Roman" w:hAnsi="Times New Roman" w:cs="Times New Roman"/>
          <w:sz w:val="24"/>
          <w:szCs w:val="24"/>
        </w:rPr>
        <w:t>(500 MHz, CDCl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3446ECE8" w14:textId="2E2C2D71" w:rsidR="00722D05" w:rsidRPr="00F902FE" w:rsidRDefault="00722D05" w:rsidP="00722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1F0E0D" wp14:editId="059131B2">
            <wp:extent cx="5729605" cy="3999865"/>
            <wp:effectExtent l="0" t="0" r="444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B5986" w14:textId="024CECA6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noProof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02FE">
        <w:rPr>
          <w:rFonts w:ascii="Times New Roman" w:hAnsi="Times New Roman" w:cs="Times New Roman"/>
          <w:sz w:val="24"/>
          <w:szCs w:val="24"/>
        </w:rPr>
        <w:t xml:space="preserve">C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  <w:r w:rsidRPr="00F902FE">
        <w:rPr>
          <w:rFonts w:ascii="Times New Roman" w:hAnsi="Times New Roman" w:cs="Times New Roman"/>
          <w:sz w:val="24"/>
          <w:szCs w:val="24"/>
        </w:rPr>
        <w:t>(125 MHz, CDCl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  <w:r w:rsidRPr="00F902FE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8A629F9" w14:textId="77777777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69A4E316" w14:textId="77777777" w:rsidR="00722D05" w:rsidRPr="00F902FE" w:rsidRDefault="00722D05" w:rsidP="00722D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A8B495" w14:textId="66538A16" w:rsidR="00722D05" w:rsidRPr="00F902FE" w:rsidRDefault="00722D05" w:rsidP="00722D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6AEA81" wp14:editId="3D7C5848">
            <wp:extent cx="5729605" cy="3552190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55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4A00D" w14:textId="6C7B3BAC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02FE">
        <w:rPr>
          <w:rFonts w:ascii="Times New Roman" w:hAnsi="Times New Roman" w:cs="Times New Roman"/>
          <w:sz w:val="24"/>
          <w:szCs w:val="24"/>
        </w:rPr>
        <w:t xml:space="preserve">H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 w:rsidRPr="00F902FE">
        <w:rPr>
          <w:rFonts w:ascii="Times New Roman" w:hAnsi="Times New Roman" w:cs="Times New Roman"/>
          <w:sz w:val="24"/>
          <w:szCs w:val="24"/>
        </w:rPr>
        <w:t>(400 MHz, CDCl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6C1D1086" w14:textId="77777777" w:rsidR="00722D05" w:rsidRPr="00F902FE" w:rsidRDefault="00722D05" w:rsidP="00722D0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0FE3E9" w14:textId="0E55A0F5" w:rsidR="00722D05" w:rsidRPr="00F902FE" w:rsidRDefault="00722D05" w:rsidP="00722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B33247" wp14:editId="688696D7">
            <wp:extent cx="5729605" cy="3999865"/>
            <wp:effectExtent l="0" t="0" r="444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7259B" w14:textId="77D558B7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02FE">
        <w:rPr>
          <w:rFonts w:ascii="Times New Roman" w:hAnsi="Times New Roman" w:cs="Times New Roman"/>
          <w:sz w:val="24"/>
          <w:szCs w:val="24"/>
        </w:rPr>
        <w:t xml:space="preserve">C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 w:rsidRPr="00F902FE">
        <w:rPr>
          <w:rFonts w:ascii="Times New Roman" w:hAnsi="Times New Roman" w:cs="Times New Roman"/>
          <w:sz w:val="24"/>
          <w:szCs w:val="24"/>
        </w:rPr>
        <w:t>(125 MHz, CDCl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755A7B7B" w14:textId="55AFDE39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59C9859" wp14:editId="30F8D92A">
            <wp:extent cx="5729605" cy="3999865"/>
            <wp:effectExtent l="0" t="0" r="444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00529" w14:textId="36364324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02FE">
        <w:rPr>
          <w:rFonts w:ascii="Times New Roman" w:hAnsi="Times New Roman" w:cs="Times New Roman"/>
          <w:sz w:val="24"/>
          <w:szCs w:val="24"/>
        </w:rPr>
        <w:t xml:space="preserve">H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Pr="00F902FE">
        <w:rPr>
          <w:rFonts w:ascii="Times New Roman" w:hAnsi="Times New Roman" w:cs="Times New Roman"/>
          <w:sz w:val="24"/>
          <w:szCs w:val="24"/>
        </w:rPr>
        <w:t>(500 MHz, dmso-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5212C9E3" w14:textId="13D471A0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8D5DE8" wp14:editId="1573BADD">
            <wp:extent cx="5729605" cy="362458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2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7FB0F" w14:textId="5E87A912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02FE">
        <w:rPr>
          <w:rFonts w:ascii="Times New Roman" w:hAnsi="Times New Roman" w:cs="Times New Roman"/>
          <w:sz w:val="24"/>
          <w:szCs w:val="24"/>
        </w:rPr>
        <w:t xml:space="preserve">C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Pr="00F902FE">
        <w:rPr>
          <w:rFonts w:ascii="Times New Roman" w:hAnsi="Times New Roman" w:cs="Times New Roman"/>
          <w:sz w:val="24"/>
          <w:szCs w:val="24"/>
        </w:rPr>
        <w:t>(125 MHz, dmso-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39C73003" w14:textId="78492195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586361" wp14:editId="1BB48B1A">
            <wp:extent cx="5729605" cy="3407410"/>
            <wp:effectExtent l="0" t="0" r="444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40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9BA75" w14:textId="5BD385E9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02FE">
        <w:rPr>
          <w:rFonts w:ascii="Times New Roman" w:hAnsi="Times New Roman" w:cs="Times New Roman"/>
          <w:sz w:val="24"/>
          <w:szCs w:val="24"/>
        </w:rPr>
        <w:t xml:space="preserve">H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4 </w:t>
      </w:r>
      <w:r w:rsidRPr="00F902FE">
        <w:rPr>
          <w:rFonts w:ascii="Times New Roman" w:hAnsi="Times New Roman" w:cs="Times New Roman"/>
          <w:sz w:val="24"/>
          <w:szCs w:val="24"/>
        </w:rPr>
        <w:t>(400 MHz, dmso-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23C2EC67" w14:textId="01F63987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E92867" wp14:editId="5188A386">
            <wp:extent cx="5729605" cy="3999865"/>
            <wp:effectExtent l="0" t="0" r="444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3F35A" w14:textId="0E7A1D8C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02FE">
        <w:rPr>
          <w:rFonts w:ascii="Times New Roman" w:hAnsi="Times New Roman" w:cs="Times New Roman"/>
          <w:sz w:val="24"/>
          <w:szCs w:val="24"/>
        </w:rPr>
        <w:t xml:space="preserve">C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4 </w:t>
      </w:r>
      <w:r w:rsidRPr="00F902FE">
        <w:rPr>
          <w:rFonts w:ascii="Times New Roman" w:hAnsi="Times New Roman" w:cs="Times New Roman"/>
          <w:sz w:val="24"/>
          <w:szCs w:val="24"/>
        </w:rPr>
        <w:t>(100 MHz, dmso-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34CB858F" w14:textId="5E38ED10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BFB8AF" wp14:editId="577FD5C6">
            <wp:extent cx="5729605" cy="3637915"/>
            <wp:effectExtent l="0" t="0" r="444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3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F8BD2" w14:textId="3D98A63C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</w:rPr>
        <w:t xml:space="preserve"> </w:t>
      </w: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02FE">
        <w:rPr>
          <w:rFonts w:ascii="Times New Roman" w:hAnsi="Times New Roman" w:cs="Times New Roman"/>
          <w:sz w:val="24"/>
          <w:szCs w:val="24"/>
        </w:rPr>
        <w:t xml:space="preserve">H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Pr="00F902FE">
        <w:rPr>
          <w:rFonts w:ascii="Times New Roman" w:hAnsi="Times New Roman" w:cs="Times New Roman"/>
          <w:sz w:val="24"/>
          <w:szCs w:val="24"/>
        </w:rPr>
        <w:t>(500 MHz, dmso-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7B34056D" w14:textId="67EF8E54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1CD888" wp14:editId="542D4652">
            <wp:extent cx="5729605" cy="3999865"/>
            <wp:effectExtent l="0" t="0" r="444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11678" w14:textId="56660769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 w:rsidRPr="00F902F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02FE">
        <w:rPr>
          <w:rFonts w:ascii="Times New Roman" w:hAnsi="Times New Roman" w:cs="Times New Roman"/>
          <w:sz w:val="24"/>
          <w:szCs w:val="24"/>
        </w:rPr>
        <w:t xml:space="preserve">C-NMR spectrum of compound </w:t>
      </w:r>
      <w:r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Pr="00F902FE">
        <w:rPr>
          <w:rFonts w:ascii="Times New Roman" w:hAnsi="Times New Roman" w:cs="Times New Roman"/>
          <w:sz w:val="24"/>
          <w:szCs w:val="24"/>
        </w:rPr>
        <w:t>(125 MHz, dmso-</w:t>
      </w:r>
      <w:r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F902FE">
        <w:rPr>
          <w:rFonts w:ascii="Times New Roman" w:hAnsi="Times New Roman" w:cs="Times New Roman"/>
          <w:sz w:val="24"/>
          <w:szCs w:val="24"/>
        </w:rPr>
        <w:t>)</w:t>
      </w:r>
    </w:p>
    <w:p w14:paraId="2B87B46A" w14:textId="77777777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</w:p>
    <w:p w14:paraId="1021108A" w14:textId="77777777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noProof/>
          <w:sz w:val="24"/>
          <w:szCs w:val="24"/>
        </w:rPr>
      </w:pPr>
    </w:p>
    <w:p w14:paraId="5F84434A" w14:textId="432190D5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CABB3C5" wp14:editId="64B9B354">
            <wp:extent cx="5729605" cy="354584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54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660D2" w14:textId="77CD39D5" w:rsidR="00722D05" w:rsidRPr="00F902FE" w:rsidRDefault="00730F90" w:rsidP="00722D05">
      <w:pPr>
        <w:spacing w:after="0" w:line="440" w:lineRule="exac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             </w:t>
      </w:r>
      <w:r w:rsidR="00722D05" w:rsidRPr="00F902FE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722D05" w:rsidRPr="00F902FE">
        <w:rPr>
          <w:rFonts w:ascii="Times New Roman" w:hAnsi="Times New Roman" w:cs="Times New Roman"/>
          <w:bCs/>
          <w:sz w:val="24"/>
          <w:szCs w:val="24"/>
        </w:rPr>
        <w:t>H-</w:t>
      </w:r>
      <w:r w:rsidR="00722D05" w:rsidRPr="00F902FE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722D05" w:rsidRPr="00F902FE">
        <w:rPr>
          <w:rFonts w:ascii="Times New Roman" w:hAnsi="Times New Roman" w:cs="Times New Roman"/>
          <w:bCs/>
          <w:sz w:val="24"/>
          <w:szCs w:val="24"/>
        </w:rPr>
        <w:t xml:space="preserve">H COSY spectrum of compound </w:t>
      </w:r>
      <w:r w:rsidR="00722D05" w:rsidRPr="00F902FE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="00722D05" w:rsidRPr="00F902FE">
        <w:rPr>
          <w:rFonts w:ascii="Times New Roman" w:hAnsi="Times New Roman" w:cs="Times New Roman"/>
          <w:sz w:val="24"/>
          <w:szCs w:val="24"/>
        </w:rPr>
        <w:t>(500 MHz, dmso-</w:t>
      </w:r>
      <w:r w:rsidR="00722D05"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722D05"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22D05" w:rsidRPr="00F902FE">
        <w:rPr>
          <w:rFonts w:ascii="Times New Roman" w:hAnsi="Times New Roman" w:cs="Times New Roman"/>
          <w:sz w:val="24"/>
          <w:szCs w:val="24"/>
        </w:rPr>
        <w:t>)</w:t>
      </w:r>
    </w:p>
    <w:p w14:paraId="258D4A8F" w14:textId="77777777" w:rsidR="00722D05" w:rsidRPr="00F902FE" w:rsidRDefault="00722D05" w:rsidP="00722D05">
      <w:pPr>
        <w:spacing w:after="0" w:line="440" w:lineRule="exact"/>
        <w:rPr>
          <w:rFonts w:ascii="Times New Roman" w:hAnsi="Times New Roman" w:cs="Times New Roman"/>
          <w:noProof/>
          <w:sz w:val="24"/>
          <w:szCs w:val="24"/>
        </w:rPr>
      </w:pPr>
    </w:p>
    <w:p w14:paraId="38720393" w14:textId="6F01A7F9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1C68A7" wp14:editId="28415FB7">
            <wp:extent cx="5729605" cy="3999865"/>
            <wp:effectExtent l="0" t="0" r="444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FFE04" w14:textId="0808EA25" w:rsidR="00722D05" w:rsidRPr="00F902FE" w:rsidRDefault="00730F90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 w:rsidR="00722D05" w:rsidRPr="00F902FE">
        <w:rPr>
          <w:rFonts w:ascii="Times New Roman" w:hAnsi="Times New Roman" w:cs="Times New Roman"/>
          <w:sz w:val="24"/>
          <w:szCs w:val="24"/>
        </w:rPr>
        <w:t xml:space="preserve">HMBC spectrum of compound </w:t>
      </w:r>
      <w:r w:rsidR="00722D05" w:rsidRPr="00F902FE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722D05" w:rsidRPr="00F902FE">
        <w:rPr>
          <w:rFonts w:ascii="Times New Roman" w:hAnsi="Times New Roman" w:cs="Times New Roman"/>
          <w:sz w:val="24"/>
          <w:szCs w:val="24"/>
        </w:rPr>
        <w:t>(500 MHz, dmso-</w:t>
      </w:r>
      <w:r w:rsidR="00722D05"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722D05"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22D05" w:rsidRPr="00F902FE">
        <w:rPr>
          <w:rFonts w:ascii="Times New Roman" w:hAnsi="Times New Roman" w:cs="Times New Roman"/>
          <w:sz w:val="24"/>
          <w:szCs w:val="24"/>
        </w:rPr>
        <w:t>)</w:t>
      </w:r>
    </w:p>
    <w:p w14:paraId="5FC08A3C" w14:textId="0F6E94C5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E7B192" wp14:editId="21BDF50C">
            <wp:extent cx="5729605" cy="3999865"/>
            <wp:effectExtent l="0" t="0" r="444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41522" w14:textId="240157D9" w:rsidR="00722D05" w:rsidRPr="00F902FE" w:rsidRDefault="00730F90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="00722D05" w:rsidRPr="00F902FE">
        <w:rPr>
          <w:rFonts w:ascii="Times New Roman" w:hAnsi="Times New Roman" w:cs="Times New Roman"/>
          <w:sz w:val="24"/>
          <w:szCs w:val="24"/>
        </w:rPr>
        <w:t xml:space="preserve">HSQC spectrum of compound </w:t>
      </w:r>
      <w:r w:rsidR="00722D05" w:rsidRPr="00F902FE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722D05" w:rsidRPr="00F902FE">
        <w:rPr>
          <w:rFonts w:ascii="Times New Roman" w:hAnsi="Times New Roman" w:cs="Times New Roman"/>
          <w:sz w:val="24"/>
          <w:szCs w:val="24"/>
        </w:rPr>
        <w:t>(500 MHz, dmso-</w:t>
      </w:r>
      <w:r w:rsidR="00722D05"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722D05"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22D05" w:rsidRPr="00F902FE">
        <w:rPr>
          <w:rFonts w:ascii="Times New Roman" w:hAnsi="Times New Roman" w:cs="Times New Roman"/>
          <w:sz w:val="24"/>
          <w:szCs w:val="24"/>
        </w:rPr>
        <w:t>)</w:t>
      </w:r>
    </w:p>
    <w:p w14:paraId="7E2BA46C" w14:textId="1CFBB9E8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942541" wp14:editId="50746962">
            <wp:extent cx="5729605" cy="362458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2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B2CD" w14:textId="2D53CD8B" w:rsidR="00722D05" w:rsidRPr="00F902FE" w:rsidRDefault="00730F90" w:rsidP="00722D05">
      <w:pPr>
        <w:spacing w:after="0" w:line="4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="00722D05" w:rsidRPr="00F902FE">
        <w:rPr>
          <w:rFonts w:ascii="Times New Roman" w:hAnsi="Times New Roman" w:cs="Times New Roman"/>
          <w:sz w:val="24"/>
          <w:szCs w:val="24"/>
        </w:rPr>
        <w:t xml:space="preserve">NOESY spectrum of compound </w:t>
      </w:r>
      <w:r w:rsidR="00722D05" w:rsidRPr="00F902FE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722D05" w:rsidRPr="00F902FE">
        <w:rPr>
          <w:rFonts w:ascii="Times New Roman" w:hAnsi="Times New Roman" w:cs="Times New Roman"/>
          <w:sz w:val="24"/>
          <w:szCs w:val="24"/>
        </w:rPr>
        <w:t>(500 MHz, dmso-</w:t>
      </w:r>
      <w:r w:rsidR="00722D05" w:rsidRPr="00F902F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722D05" w:rsidRPr="00F902FE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22D05" w:rsidRPr="00F902FE">
        <w:rPr>
          <w:rFonts w:ascii="Times New Roman" w:hAnsi="Times New Roman" w:cs="Times New Roman"/>
          <w:sz w:val="24"/>
          <w:szCs w:val="24"/>
        </w:rPr>
        <w:t>)</w:t>
      </w:r>
    </w:p>
    <w:p w14:paraId="6B8B4E24" w14:textId="1F4EAB19" w:rsidR="00722D05" w:rsidRPr="00F902FE" w:rsidRDefault="00722D05" w:rsidP="00722D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14C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65E1B6" wp14:editId="54ECE65F">
            <wp:extent cx="5729605" cy="3578860"/>
            <wp:effectExtent l="0" t="0" r="444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57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1BC07" w14:textId="627328EC" w:rsidR="00722D05" w:rsidRPr="00F902FE" w:rsidRDefault="00730F90" w:rsidP="00722D05">
      <w:pPr>
        <w:spacing w:after="0" w:line="440" w:lineRule="exac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="00722D05" w:rsidRPr="00F902FE">
        <w:rPr>
          <w:rFonts w:ascii="Times New Roman" w:hAnsi="Times New Roman" w:cs="Times New Roman"/>
          <w:bCs/>
          <w:sz w:val="24"/>
          <w:szCs w:val="24"/>
        </w:rPr>
        <w:t xml:space="preserve">HR-ESI-MS of compound </w:t>
      </w:r>
      <w:r w:rsidR="00722D05" w:rsidRPr="00F902FE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7CF6C266" w14:textId="77777777" w:rsidR="00256518" w:rsidRDefault="00256518"/>
    <w:sectPr w:rsidR="00256518">
      <w:headerReference w:type="default" r:id="rId2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963ED" w14:textId="77777777" w:rsidR="00D532EB" w:rsidRDefault="00D532EB" w:rsidP="00955D91">
      <w:pPr>
        <w:spacing w:after="0" w:line="240" w:lineRule="auto"/>
      </w:pPr>
      <w:r>
        <w:separator/>
      </w:r>
    </w:p>
  </w:endnote>
  <w:endnote w:type="continuationSeparator" w:id="0">
    <w:p w14:paraId="14C1F39B" w14:textId="77777777" w:rsidR="00D532EB" w:rsidRDefault="00D532EB" w:rsidP="00955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711B3" w14:textId="77777777" w:rsidR="00D532EB" w:rsidRDefault="00D532EB" w:rsidP="00955D91">
      <w:pPr>
        <w:spacing w:after="0" w:line="240" w:lineRule="auto"/>
      </w:pPr>
      <w:r>
        <w:separator/>
      </w:r>
    </w:p>
  </w:footnote>
  <w:footnote w:type="continuationSeparator" w:id="0">
    <w:p w14:paraId="0BFB0419" w14:textId="77777777" w:rsidR="00D532EB" w:rsidRDefault="00D532EB" w:rsidP="00955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3CE13" w14:textId="1D775AC2" w:rsidR="00955D91" w:rsidRDefault="00955D91">
    <w:pPr>
      <w:pStyle w:val="Header"/>
      <w:jc w:val="center"/>
    </w:pPr>
  </w:p>
  <w:p w14:paraId="5857FBCB" w14:textId="77777777" w:rsidR="00955D91" w:rsidRDefault="00955D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zsDAyMjI2NjAyMjBW0lEKTi0uzszPAykwqgUArC/joiwAAAA="/>
  </w:docVars>
  <w:rsids>
    <w:rsidRoot w:val="008C2D56"/>
    <w:rsid w:val="0013354E"/>
    <w:rsid w:val="00141CED"/>
    <w:rsid w:val="00193B66"/>
    <w:rsid w:val="00256518"/>
    <w:rsid w:val="00551C4D"/>
    <w:rsid w:val="006B6277"/>
    <w:rsid w:val="0072005C"/>
    <w:rsid w:val="007209D4"/>
    <w:rsid w:val="00722D05"/>
    <w:rsid w:val="00730F90"/>
    <w:rsid w:val="008C2D56"/>
    <w:rsid w:val="00955D91"/>
    <w:rsid w:val="009E6A98"/>
    <w:rsid w:val="00C7451F"/>
    <w:rsid w:val="00C8228B"/>
    <w:rsid w:val="00D532EB"/>
    <w:rsid w:val="00D72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B1E29"/>
  <w15:chartTrackingRefBased/>
  <w15:docId w15:val="{3CE7481C-4E13-46AC-8D50-5D123B39D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D05"/>
    <w:rPr>
      <w:rFonts w:ascii="Calibri" w:eastAsia="Calibri" w:hAnsi="Calibri" w:cs="Mangal"/>
      <w:szCs w:val="22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2D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HeadingStyle">
    <w:name w:val="ChapterHeadingStyle"/>
    <w:basedOn w:val="Heading4"/>
    <w:rsid w:val="00722D05"/>
    <w:pPr>
      <w:keepLines w:val="0"/>
      <w:overflowPunct w:val="0"/>
      <w:autoSpaceDE w:val="0"/>
      <w:autoSpaceDN w:val="0"/>
      <w:adjustRightInd w:val="0"/>
      <w:spacing w:before="0" w:line="480" w:lineRule="auto"/>
      <w:jc w:val="center"/>
      <w:textAlignment w:val="baseline"/>
    </w:pPr>
    <w:rPr>
      <w:rFonts w:ascii="Times New Roman" w:eastAsia="Times New Roman" w:hAnsi="Times New Roman" w:cs="Times New Roman"/>
      <w:b/>
      <w:bCs/>
      <w:i w:val="0"/>
      <w:iCs w:val="0"/>
      <w:color w:val="auto"/>
      <w:sz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2D0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D91"/>
    <w:rPr>
      <w:rFonts w:ascii="Calibri" w:eastAsia="Calibri" w:hAnsi="Calibri" w:cs="Mangal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D91"/>
    <w:rPr>
      <w:rFonts w:ascii="Calibri" w:eastAsia="Calibri" w:hAnsi="Calibri" w:cs="Mangal"/>
      <w:szCs w:val="22"/>
      <w:lang w:bidi="ar-SA"/>
    </w:rPr>
  </w:style>
  <w:style w:type="character" w:styleId="Hyperlink">
    <w:name w:val="Hyperlink"/>
    <w:uiPriority w:val="99"/>
    <w:unhideWhenUsed/>
    <w:rsid w:val="007209D4"/>
    <w:rPr>
      <w:color w:val="0563C1"/>
      <w:u w:val="single"/>
    </w:rPr>
  </w:style>
  <w:style w:type="paragraph" w:customStyle="1" w:styleId="MDPI14history">
    <w:name w:val="MDPI_1.4_history"/>
    <w:basedOn w:val="Normal"/>
    <w:next w:val="Normal"/>
    <w:qFormat/>
    <w:rsid w:val="007209D4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hyperlink" Target="mailto:archanads2@gmail.com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undele Victor</dc:creator>
  <cp:keywords/>
  <dc:description/>
  <cp:lastModifiedBy>NEIST</cp:lastModifiedBy>
  <cp:revision>2</cp:revision>
  <dcterms:created xsi:type="dcterms:W3CDTF">2020-08-29T02:07:00Z</dcterms:created>
  <dcterms:modified xsi:type="dcterms:W3CDTF">2020-08-29T02:07:00Z</dcterms:modified>
</cp:coreProperties>
</file>